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treymerkley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</w:t>
      </w:r>
      <w:r>
        <w:t xml:space="preserve"> </w:t>
      </w:r>
      <w:r>
        <w:t xml:space="preserve">Active Directory, Windows Server, ConnectWise TMS, Printer Installation, Hardware and Software Troubleshooting, Network Administration, Elastic Stack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lobal Service Desk Engineer I • True Digital Security • Apr 2019 - Present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ntern • The Blyth Institute • Jan 2019 - Mar 2019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I applied the concept of Generalized Information, developed at The Blyth Institute, to practical problems in machine learning, including identifying potential datasets to utilize for testing, identifying the machine learning platforms/algorithms to use for testing, working with the institute to establish active information measurement methodologies within those platforms and algorithms, working with the institute to establish a methodology of model size assignment within those platforms and algorithms, and testing machine learning models in Ruby to determine if Generalized Information is able to successfully identify valid model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mputer Technician • Oklahoma State University Institute of Technology • Sep 2017 - Apr 2019</w:t>
      </w:r>
      <w:r>
        <w:t xml:space="preserve"> 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currently work on a few different hobby network administration projects, including: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File servers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Home theater PCs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Linux workstations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6T16:12:20Z</dcterms:created>
  <dcterms:modified xsi:type="dcterms:W3CDTF">2019-12-16T16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